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ab7ef</w:t>
        </w:r>
      </w:hyperlink>
      <w:r>
        <w:t xml:space="preserve"> </w:t>
      </w:r>
      <w:r>
        <w:t xml:space="preserve">on March 1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11-18)</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b6ab7ef6d15a82f54f9b5441d05d3180f8b38e9e"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6ab7ef6d15a82f54f9b5441d05d3180f8b38e9e/" TargetMode="External" /><Relationship Type="http://schemas.openxmlformats.org/officeDocument/2006/relationships/hyperlink" Id="rId22" Target="https://greenelab.github.io/covid19-review/v/b6ab7ef6d15a82f54f9b5441d05d3180f8b38e9e/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b6ab7ef6d15a82f54f9b5441d05d3180f8b38e9e"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6ab7ef6d15a82f54f9b5441d05d3180f8b38e9e/" TargetMode="External" /><Relationship Type="http://schemas.openxmlformats.org/officeDocument/2006/relationships/hyperlink" Id="rId22" Target="https://greenelab.github.io/covid19-review/v/b6ab7ef6d15a82f54f9b5441d05d3180f8b38e9e/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11T20:07:44Z</dcterms:created>
  <dcterms:modified xsi:type="dcterms:W3CDTF">2022-03-11T20: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